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49F2D1" w14:textId="77777777" w:rsidR="0063309E" w:rsidRPr="0063309E" w:rsidRDefault="0063309E" w:rsidP="006330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309E">
        <w:rPr>
          <w:rFonts w:ascii="Times New Roman" w:eastAsia="Times New Roman" w:hAnsi="Times New Roman" w:cs="Times New Roman"/>
          <w:sz w:val="24"/>
          <w:szCs w:val="24"/>
        </w:rPr>
        <w:t>1. 1MB can hold how many integers?</w:t>
      </w:r>
    </w:p>
    <w:p w14:paraId="1BFE3A57" w14:textId="77777777" w:rsidR="0063309E" w:rsidRDefault="0063309E" w:rsidP="0063309E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3309E">
        <w:rPr>
          <w:rFonts w:ascii="Times New Roman" w:hAnsi="Times New Roman" w:cs="Times New Roman"/>
          <w:sz w:val="24"/>
          <w:szCs w:val="24"/>
        </w:rPr>
        <w:t>1MB= 102</w:t>
      </w:r>
      <w:r>
        <w:rPr>
          <w:rFonts w:ascii="Times New Roman" w:hAnsi="Times New Roman" w:cs="Times New Roman"/>
          <w:sz w:val="24"/>
          <w:szCs w:val="24"/>
        </w:rPr>
        <w:t>4 KB</w:t>
      </w:r>
    </w:p>
    <w:p w14:paraId="341D4BE8" w14:textId="77777777" w:rsidR="0063309E" w:rsidRDefault="0063309E" w:rsidP="0063309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KB = 1024 byte</w:t>
      </w:r>
    </w:p>
    <w:p w14:paraId="5D05C526" w14:textId="77777777" w:rsidR="0099785C" w:rsidRDefault="0063309E" w:rsidP="0063309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1024*1024/4= </w:t>
      </w:r>
      <w:r w:rsidR="0076779D">
        <w:rPr>
          <w:rFonts w:ascii="Times New Roman" w:eastAsia="Times New Roman" w:hAnsi="Times New Roman" w:cs="Times New Roman"/>
          <w:sz w:val="24"/>
          <w:szCs w:val="24"/>
        </w:rPr>
        <w:t>1048576/4=</w:t>
      </w:r>
      <w:r>
        <w:rPr>
          <w:rFonts w:ascii="Times New Roman" w:eastAsia="Times New Roman" w:hAnsi="Times New Roman" w:cs="Times New Roman"/>
          <w:sz w:val="24"/>
          <w:szCs w:val="24"/>
        </w:rPr>
        <w:t>262144</w:t>
      </w:r>
    </w:p>
    <w:p w14:paraId="571E1DCB" w14:textId="7422546F" w:rsidR="0076779D" w:rsidRDefault="0063309E" w:rsidP="0063309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63309E">
        <w:rPr>
          <w:rFonts w:ascii="Times New Roman" w:eastAsia="Times New Roman" w:hAnsi="Times New Roman" w:cs="Times New Roman"/>
          <w:sz w:val="24"/>
          <w:szCs w:val="24"/>
        </w:rPr>
        <w:br/>
        <w:t>2. What is high level language and </w:t>
      </w:r>
      <w:r w:rsidR="0076779D" w:rsidRPr="0063309E">
        <w:rPr>
          <w:rFonts w:ascii="Times New Roman" w:eastAsia="Times New Roman" w:hAnsi="Times New Roman" w:cs="Times New Roman"/>
          <w:sz w:val="24"/>
          <w:szCs w:val="24"/>
        </w:rPr>
        <w:t>low-level</w:t>
      </w:r>
      <w:r w:rsidRPr="0063309E">
        <w:rPr>
          <w:rFonts w:ascii="Times New Roman" w:eastAsia="Times New Roman" w:hAnsi="Times New Roman" w:cs="Times New Roman"/>
          <w:sz w:val="24"/>
          <w:szCs w:val="24"/>
        </w:rPr>
        <w:t> language?</w:t>
      </w:r>
    </w:p>
    <w:p w14:paraId="640E22B4" w14:textId="1CE20BE5" w:rsidR="0099785C" w:rsidRDefault="0099785C" w:rsidP="0063309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uman languages: Chinese, English</w:t>
      </w:r>
    </w:p>
    <w:p w14:paraId="0095CA38" w14:textId="5ED1063E" w:rsidR="0076779D" w:rsidRDefault="0076779D" w:rsidP="0063309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igh level language</w:t>
      </w:r>
      <w:r w:rsidR="0099785C">
        <w:rPr>
          <w:rFonts w:ascii="Times New Roman" w:eastAsia="Times New Roman" w:hAnsi="Times New Roman" w:cs="Times New Roman"/>
          <w:sz w:val="24"/>
          <w:szCs w:val="24"/>
        </w:rPr>
        <w:t>: C++, java</w:t>
      </w:r>
    </w:p>
    <w:p w14:paraId="79BBC941" w14:textId="1F5DFF92" w:rsidR="0099785C" w:rsidRDefault="0076779D" w:rsidP="0063309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ow level language</w:t>
      </w:r>
      <w:r w:rsidR="0099785C">
        <w:rPr>
          <w:rFonts w:ascii="Times New Roman" w:eastAsia="Times New Roman" w:hAnsi="Times New Roman" w:cs="Times New Roman"/>
          <w:sz w:val="24"/>
          <w:szCs w:val="24"/>
        </w:rPr>
        <w:t>: assembl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s the normal language</w:t>
      </w:r>
    </w:p>
    <w:p w14:paraId="3A7DC805" w14:textId="77777777" w:rsidR="0099785C" w:rsidRDefault="0099785C" w:rsidP="0063309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Machine language: binary. </w:t>
      </w:r>
    </w:p>
    <w:p w14:paraId="1A38DFF4" w14:textId="26EF041E" w:rsidR="0076779D" w:rsidRDefault="0063309E" w:rsidP="0063309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63309E">
        <w:rPr>
          <w:rFonts w:ascii="Times New Roman" w:eastAsia="Times New Roman" w:hAnsi="Times New Roman" w:cs="Times New Roman"/>
          <w:sz w:val="24"/>
          <w:szCs w:val="24"/>
        </w:rPr>
        <w:br/>
        <w:t>3. Multithreading, Mutex &amp; Semaphore</w:t>
      </w:r>
    </w:p>
    <w:p w14:paraId="3EDCC385" w14:textId="6CE4BC0E" w:rsidR="0076779D" w:rsidRDefault="0076779D" w:rsidP="0063309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Multithreading: share memory in the process (data, code, heap), each threading </w:t>
      </w:r>
      <w:r w:rsidR="00695670">
        <w:rPr>
          <w:rFonts w:ascii="Times New Roman" w:eastAsia="Times New Roman" w:hAnsi="Times New Roman" w:cs="Times New Roman"/>
          <w:sz w:val="24"/>
          <w:szCs w:val="24"/>
        </w:rPr>
        <w:t>ha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own stack, </w:t>
      </w:r>
    </w:p>
    <w:p w14:paraId="70D385E2" w14:textId="77777777" w:rsidR="0076779D" w:rsidRDefault="0076779D" w:rsidP="0063309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register, </w:t>
      </w:r>
    </w:p>
    <w:p w14:paraId="77F777C1" w14:textId="77777777" w:rsidR="0076779D" w:rsidRDefault="0076779D" w:rsidP="0063309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utex: have one lock</w:t>
      </w:r>
    </w:p>
    <w:p w14:paraId="5E9767DE" w14:textId="77777777" w:rsidR="0076779D" w:rsidRDefault="0076779D" w:rsidP="0063309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maphore: have more than one lock.</w:t>
      </w:r>
    </w:p>
    <w:p w14:paraId="662608CA" w14:textId="57FAC68D" w:rsidR="0076779D" w:rsidRDefault="0076779D" w:rsidP="0063309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Mutex and semaphore work between threads or process. </w:t>
      </w:r>
      <w:r w:rsidR="0063309E" w:rsidRPr="0063309E">
        <w:rPr>
          <w:rFonts w:ascii="Times New Roman" w:eastAsia="Times New Roman" w:hAnsi="Times New Roman" w:cs="Times New Roman"/>
          <w:sz w:val="24"/>
          <w:szCs w:val="24"/>
        </w:rPr>
        <w:br/>
        <w:t>4. Virtual Memory </w:t>
      </w:r>
      <w:r w:rsidRPr="0063309E">
        <w:rPr>
          <w:rFonts w:ascii="Times New Roman" w:eastAsia="Times New Roman" w:hAnsi="Times New Roman" w:cs="Times New Roman"/>
          <w:sz w:val="24"/>
          <w:szCs w:val="24"/>
        </w:rPr>
        <w:t>(Paging</w:t>
      </w:r>
      <w:r w:rsidR="0063309E" w:rsidRPr="0063309E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54F8199F" w14:textId="519DAEF9" w:rsidR="00695670" w:rsidRDefault="00695670" w:rsidP="00695670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Each process has 4G memory, have many partitions(4K). Each partition address on virtual memory and physical memory saved to the page table. </w:t>
      </w:r>
    </w:p>
    <w:p w14:paraId="408BC15E" w14:textId="308C7B7D" w:rsidR="00695670" w:rsidRDefault="0063309E" w:rsidP="0063309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63309E">
        <w:rPr>
          <w:rFonts w:ascii="Times New Roman" w:eastAsia="Times New Roman" w:hAnsi="Times New Roman" w:cs="Times New Roman"/>
          <w:sz w:val="24"/>
          <w:szCs w:val="24"/>
        </w:rPr>
        <w:br/>
        <w:t>5. What is heap, stack in memory?</w:t>
      </w:r>
    </w:p>
    <w:p w14:paraId="186A3DBC" w14:textId="629B92A0" w:rsidR="004B2C32" w:rsidRDefault="004B2C32" w:rsidP="0063309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Heap: dynamic memory, shared memory. </w:t>
      </w:r>
    </w:p>
    <w:p w14:paraId="0554F4BF" w14:textId="36D1B6DD" w:rsidR="004B2C32" w:rsidRDefault="004B2C32" w:rsidP="0063309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tack: </w:t>
      </w:r>
      <w:r w:rsidR="00A25F37">
        <w:rPr>
          <w:rFonts w:ascii="Times New Roman" w:eastAsia="Times New Roman" w:hAnsi="Times New Roman" w:cs="Times New Roman"/>
          <w:sz w:val="24"/>
          <w:szCs w:val="24"/>
        </w:rPr>
        <w:t xml:space="preserve">static </w:t>
      </w:r>
      <w:r w:rsidR="0099785C">
        <w:rPr>
          <w:rFonts w:ascii="Times New Roman" w:eastAsia="Times New Roman" w:hAnsi="Times New Roman" w:cs="Times New Roman"/>
          <w:sz w:val="24"/>
          <w:szCs w:val="24"/>
        </w:rPr>
        <w:t>memory, fo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each thread. </w:t>
      </w:r>
    </w:p>
    <w:p w14:paraId="35297AEB" w14:textId="77777777" w:rsidR="004B2C32" w:rsidRDefault="004B2C32" w:rsidP="0063309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4A7CBC4F" w14:textId="7A7B8B4F" w:rsidR="00695670" w:rsidRDefault="0063309E" w:rsidP="0063309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63309E">
        <w:rPr>
          <w:rFonts w:ascii="Times New Roman" w:eastAsia="Times New Roman" w:hAnsi="Times New Roman" w:cs="Times New Roman"/>
          <w:sz w:val="24"/>
          <w:szCs w:val="24"/>
        </w:rPr>
        <w:br/>
        <w:t>6. How to allocate array? How to allocate linked list?</w:t>
      </w:r>
    </w:p>
    <w:p w14:paraId="709C439E" w14:textId="653C7EAB" w:rsidR="004B2C32" w:rsidRDefault="004B2C32" w:rsidP="0063309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rray: Continues </w:t>
      </w:r>
    </w:p>
    <w:p w14:paraId="5CD44833" w14:textId="21600D17" w:rsidR="004B2C32" w:rsidRDefault="004B2C32" w:rsidP="0063309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Linked list: could link to different location. </w:t>
      </w:r>
    </w:p>
    <w:p w14:paraId="76CF2AF4" w14:textId="7CE2E353" w:rsidR="00695670" w:rsidRDefault="0063309E" w:rsidP="0063309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63309E">
        <w:rPr>
          <w:rFonts w:ascii="Times New Roman" w:eastAsia="Times New Roman" w:hAnsi="Times New Roman" w:cs="Times New Roman"/>
          <w:sz w:val="24"/>
          <w:szCs w:val="24"/>
        </w:rPr>
        <w:br/>
        <w:t>7. How to delete the entire linked list?</w:t>
      </w:r>
    </w:p>
    <w:p w14:paraId="2737DB4B" w14:textId="26610DF5" w:rsidR="004B2C32" w:rsidRDefault="004B2C32" w:rsidP="0063309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Delete </w:t>
      </w:r>
      <w:r w:rsidR="0099785C"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e value in the linked list and unlink it. </w:t>
      </w:r>
    </w:p>
    <w:p w14:paraId="66838DDF" w14:textId="377E0C8A" w:rsidR="00695670" w:rsidRDefault="0063309E" w:rsidP="0063309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63309E">
        <w:rPr>
          <w:rFonts w:ascii="Times New Roman" w:eastAsia="Times New Roman" w:hAnsi="Times New Roman" w:cs="Times New Roman"/>
          <w:sz w:val="24"/>
          <w:szCs w:val="24"/>
        </w:rPr>
        <w:br/>
        <w:t>8. What is "buffer"?</w:t>
      </w:r>
    </w:p>
    <w:p w14:paraId="79B3CBEB" w14:textId="5F9D0840" w:rsidR="004B2C32" w:rsidRDefault="004B2C32" w:rsidP="004B2C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Like input, waiting for something. </w:t>
      </w:r>
    </w:p>
    <w:p w14:paraId="2B53E4E4" w14:textId="265259B1" w:rsidR="00695670" w:rsidRDefault="0063309E" w:rsidP="0063309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63309E">
        <w:rPr>
          <w:rFonts w:ascii="Times New Roman" w:eastAsia="Times New Roman" w:hAnsi="Times New Roman" w:cs="Times New Roman"/>
          <w:sz w:val="24"/>
          <w:szCs w:val="24"/>
        </w:rPr>
        <w:br/>
        <w:t>9. What is Object Oriented Programming?</w:t>
      </w:r>
    </w:p>
    <w:p w14:paraId="404797FE" w14:textId="1C8A04E0" w:rsidR="004B2C32" w:rsidRDefault="004B2C32" w:rsidP="0063309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Everything is class. Constructor </w:t>
      </w:r>
    </w:p>
    <w:p w14:paraId="03B1E491" w14:textId="75E9D446" w:rsidR="00695670" w:rsidRDefault="0063309E" w:rsidP="0063309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63309E">
        <w:rPr>
          <w:rFonts w:ascii="Times New Roman" w:eastAsia="Times New Roman" w:hAnsi="Times New Roman" w:cs="Times New Roman"/>
          <w:sz w:val="24"/>
          <w:szCs w:val="24"/>
        </w:rPr>
        <w:br/>
        <w:t>10. What is </w:t>
      </w:r>
      <w:r w:rsidR="00695670" w:rsidRPr="0063309E">
        <w:rPr>
          <w:rFonts w:ascii="Times New Roman" w:eastAsia="Times New Roman" w:hAnsi="Times New Roman" w:cs="Times New Roman"/>
          <w:sz w:val="24"/>
          <w:szCs w:val="24"/>
        </w:rPr>
        <w:t>inheritance</w:t>
      </w:r>
      <w:r w:rsidRPr="0063309E">
        <w:rPr>
          <w:rFonts w:ascii="Times New Roman" w:eastAsia="Times New Roman" w:hAnsi="Times New Roman" w:cs="Times New Roman"/>
          <w:sz w:val="24"/>
          <w:szCs w:val="24"/>
        </w:rPr>
        <w:t>? </w:t>
      </w:r>
    </w:p>
    <w:p w14:paraId="26816589" w14:textId="2BA58F33" w:rsidR="004B2C32" w:rsidRDefault="004B2C32" w:rsidP="0063309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on has all the features of the father. </w:t>
      </w:r>
    </w:p>
    <w:p w14:paraId="06F0D213" w14:textId="009ED24E" w:rsidR="004B2C32" w:rsidRDefault="004B2C32" w:rsidP="0063309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all son’s construction, also will call the father’s constructor. </w:t>
      </w:r>
    </w:p>
    <w:p w14:paraId="744C05AD" w14:textId="0E00D28B" w:rsidR="00695670" w:rsidRDefault="0063309E" w:rsidP="0063309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63309E">
        <w:rPr>
          <w:rFonts w:ascii="Times New Roman" w:eastAsia="Times New Roman" w:hAnsi="Times New Roman" w:cs="Times New Roman"/>
          <w:sz w:val="24"/>
          <w:szCs w:val="24"/>
        </w:rPr>
        <w:br/>
        <w:t>11. What is polymorphism? </w:t>
      </w:r>
      <w:r w:rsidR="00695670" w:rsidRPr="0063309E">
        <w:rPr>
          <w:rFonts w:ascii="Times New Roman" w:eastAsia="Times New Roman" w:hAnsi="Times New Roman" w:cs="Times New Roman"/>
          <w:sz w:val="24"/>
          <w:szCs w:val="24"/>
        </w:rPr>
        <w:t>(Function</w:t>
      </w:r>
      <w:r w:rsidRPr="0063309E">
        <w:rPr>
          <w:rFonts w:ascii="Times New Roman" w:eastAsia="Times New Roman" w:hAnsi="Times New Roman" w:cs="Times New Roman"/>
          <w:sz w:val="24"/>
          <w:szCs w:val="24"/>
        </w:rPr>
        <w:t> overloading and overriding</w:t>
      </w:r>
      <w:r w:rsidR="004B2C32" w:rsidRPr="0063309E">
        <w:rPr>
          <w:rFonts w:ascii="Times New Roman" w:eastAsia="Times New Roman" w:hAnsi="Times New Roman" w:cs="Times New Roman"/>
          <w:sz w:val="24"/>
          <w:szCs w:val="24"/>
        </w:rPr>
        <w:t>?)</w:t>
      </w:r>
    </w:p>
    <w:p w14:paraId="5099DCE9" w14:textId="223A2EE9" w:rsidR="00A25F37" w:rsidRDefault="00A25F37" w:rsidP="0063309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ome type of things. Dog: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jingb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heibe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53B4763" w14:textId="0D4012E9" w:rsidR="0063309E" w:rsidRDefault="0063309E" w:rsidP="0063309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63309E">
        <w:rPr>
          <w:rFonts w:ascii="Times New Roman" w:eastAsia="Times New Roman" w:hAnsi="Times New Roman" w:cs="Times New Roman"/>
          <w:sz w:val="24"/>
          <w:szCs w:val="24"/>
        </w:rPr>
        <w:br/>
        <w:t>12. What is </w:t>
      </w:r>
      <w:r w:rsidR="00695670" w:rsidRPr="0063309E">
        <w:rPr>
          <w:rFonts w:ascii="Times New Roman" w:eastAsia="Times New Roman" w:hAnsi="Times New Roman" w:cs="Times New Roman"/>
          <w:sz w:val="24"/>
          <w:szCs w:val="24"/>
        </w:rPr>
        <w:t>Standard</w:t>
      </w:r>
      <w:r w:rsidRPr="0063309E">
        <w:rPr>
          <w:rFonts w:ascii="Times New Roman" w:eastAsia="Times New Roman" w:hAnsi="Times New Roman" w:cs="Times New Roman"/>
          <w:sz w:val="24"/>
          <w:szCs w:val="24"/>
        </w:rPr>
        <w:t> Template Library (STL) in C++?</w:t>
      </w:r>
    </w:p>
    <w:p w14:paraId="6E2231C9" w14:textId="7773127A" w:rsidR="00A25F37" w:rsidRPr="0063309E" w:rsidRDefault="00A25F37" w:rsidP="0063309E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Download other people’s library, when you use it , just include the library and use their </w:t>
      </w:r>
      <w:r w:rsidR="00B26411">
        <w:rPr>
          <w:rFonts w:ascii="Times New Roman" w:eastAsia="Times New Roman" w:hAnsi="Times New Roman" w:cs="Times New Roman"/>
          <w:sz w:val="24"/>
          <w:szCs w:val="24"/>
        </w:rPr>
        <w:t>functions</w:t>
      </w:r>
      <w:bookmarkStart w:id="0" w:name="_GoBack"/>
      <w:bookmarkEnd w:id="0"/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21B64473" w14:textId="77777777" w:rsidR="00EE149B" w:rsidRPr="0063309E" w:rsidRDefault="00EE149B" w:rsidP="0063309E">
      <w:pPr>
        <w:spacing w:after="0" w:line="240" w:lineRule="auto"/>
        <w:rPr>
          <w:rFonts w:ascii="Times New Roman" w:hAnsi="Times New Roman" w:cs="Times New Roman"/>
        </w:rPr>
      </w:pPr>
    </w:p>
    <w:sectPr w:rsidR="00EE149B" w:rsidRPr="006330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M2MDM0sTA2NTExNzVS0lEKTi0uzszPAykwrAUAGrQyYSwAAAA="/>
  </w:docVars>
  <w:rsids>
    <w:rsidRoot w:val="006B2DA7"/>
    <w:rsid w:val="004B2C32"/>
    <w:rsid w:val="0063309E"/>
    <w:rsid w:val="00695670"/>
    <w:rsid w:val="006B2DA7"/>
    <w:rsid w:val="0076779D"/>
    <w:rsid w:val="0099785C"/>
    <w:rsid w:val="00A25F37"/>
    <w:rsid w:val="00B26411"/>
    <w:rsid w:val="00EE14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6FE287"/>
  <w15:chartTrackingRefBased/>
  <w15:docId w15:val="{AA5248A2-6DEE-4F59-B293-5AFFDA40A6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30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01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47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</Pages>
  <Words>236</Words>
  <Characters>134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 Wang</dc:creator>
  <cp:keywords/>
  <dc:description/>
  <cp:lastModifiedBy>Yu Wang</cp:lastModifiedBy>
  <cp:revision>2</cp:revision>
  <dcterms:created xsi:type="dcterms:W3CDTF">2018-03-23T19:15:00Z</dcterms:created>
  <dcterms:modified xsi:type="dcterms:W3CDTF">2018-03-23T20:20:00Z</dcterms:modified>
</cp:coreProperties>
</file>